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5cd225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b1d60d8e-61c4-4d2e-91fa-0dc76a6b1808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09Z</dcterms:created>
  <dcterms:modified xsi:type="dcterms:W3CDTF">2023-06-23T22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